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HelloWorldJAVAGOPythonHelloWorldJAVAGOPythonHelloHelloJAVAHelloJAVAPythonHelloWorldJAVAPythonWorldHelloPythonHelloWorldJAVAPythonPythonPythonPythonHelloHelloWorldHelloHelloHelloHello</w:t>
      </w:r>
    </w:p>
    <w:p>
      <w:pPr>
        <w:pStyle w:val="BodyText"/>
      </w:pPr>
      <w:r>
        <w:t xml:space="preserve">[เสียงปรบมือ]HelloHelloHelloHello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1-09-15T10:44:30Z</dcterms:created>
  <dcterms:modified xsi:type="dcterms:W3CDTF">2021-09-15T10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5 กันยายน 2564 เวลา 08.23 น.</vt:lpwstr>
  </property>
  <property fmtid="{D5CDD505-2E9C-101B-9397-08002B2CF9AE}" pid="3" name="subtitle">
    <vt:lpwstr/>
  </property>
</Properties>
</file>